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FD433B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51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6A5D31">
      <w:pPr>
        <w:ind w:firstLine="708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6A5D31">
        <w:t>ej funkcionárke</w:t>
      </w:r>
      <w:r w:rsidR="0063161F">
        <w:t xml:space="preserve"> </w:t>
      </w:r>
      <w:r w:rsidR="006A5D31">
        <w:t xml:space="preserve">Karin </w:t>
      </w:r>
      <w:proofErr w:type="spellStart"/>
      <w:r w:rsidR="006A5D31">
        <w:t>Janišovej</w:t>
      </w:r>
      <w:proofErr w:type="spellEnd"/>
      <w:r w:rsidR="006A5D31">
        <w:t>, členke dozornej rady Stredoslovenskej distribučnej, a.s.</w:t>
      </w:r>
      <w:r w:rsidR="00544695">
        <w:t xml:space="preserve">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8B4D26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8B4D26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39350C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8B4D26" w:rsidRPr="00110B7E">
        <w:t>verejn</w:t>
      </w:r>
      <w:r w:rsidR="008B4D26">
        <w:t xml:space="preserve">ej funkcionárke Karin </w:t>
      </w:r>
      <w:proofErr w:type="spellStart"/>
      <w:r w:rsidR="008B4D26">
        <w:t>Janišovej</w:t>
      </w:r>
      <w:proofErr w:type="spellEnd"/>
      <w:r w:rsidR="008B4D26">
        <w:t>, členke dozornej rady Stredoslovenskej distribučnej, a.</w:t>
      </w:r>
      <w:bookmarkStart w:id="0" w:name="_GoBack"/>
      <w:bookmarkEnd w:id="0"/>
      <w:r w:rsidR="008B4D26">
        <w:t xml:space="preserve">s. </w:t>
      </w:r>
      <w:r w:rsidR="008B4D26">
        <w:br/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FB00C8">
        <w:t>36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350C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A5D31"/>
    <w:rsid w:val="006A767B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4D2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B00C8"/>
    <w:rsid w:val="00FC7792"/>
    <w:rsid w:val="00FD1F3F"/>
    <w:rsid w:val="00FD433B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C5E45-2ED2-410C-B046-5904454E0B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</Pages>
  <Words>308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60</cp:revision>
  <cp:lastPrinted>2025-06-18T14:59:00Z</cp:lastPrinted>
  <dcterms:created xsi:type="dcterms:W3CDTF">2021-09-24T06:29:00Z</dcterms:created>
  <dcterms:modified xsi:type="dcterms:W3CDTF">2025-06-18T14:59:00Z</dcterms:modified>
</cp:coreProperties>
</file>